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1A8F22E4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D10B62">
        <w:rPr>
          <w:rFonts w:cs="Arial"/>
          <w:b/>
          <w:bCs/>
          <w:spacing w:val="-2"/>
          <w:szCs w:val="24"/>
        </w:rPr>
        <w:t>October</w:t>
      </w:r>
      <w:r>
        <w:rPr>
          <w:rFonts w:cs="Arial"/>
          <w:b/>
          <w:bCs/>
          <w:spacing w:val="-2"/>
          <w:szCs w:val="24"/>
        </w:rPr>
        <w:t xml:space="preserve"> 1, </w:t>
      </w:r>
      <w:r w:rsidR="007C57F4">
        <w:rPr>
          <w:rFonts w:cs="Arial"/>
          <w:b/>
          <w:bCs/>
          <w:spacing w:val="-2"/>
          <w:szCs w:val="24"/>
        </w:rPr>
        <w:t>2025</w:t>
      </w:r>
    </w:p>
    <w:p w14:paraId="69EB636F" w14:textId="0A1B5A35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D10B62">
        <w:rPr>
          <w:rFonts w:cs="Arial"/>
          <w:szCs w:val="24"/>
        </w:rPr>
        <w:t>October</w:t>
      </w:r>
      <w:r w:rsidRPr="00905C58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932084">
          <w:rPr>
            <w:rStyle w:val="Hyperlink"/>
            <w:rFonts w:cs="Arial"/>
            <w:szCs w:val="24"/>
          </w:rPr>
          <w:t>Transmittal 1</w:t>
        </w:r>
        <w:r w:rsidR="00425A1A">
          <w:rPr>
            <w:rStyle w:val="Hyperlink"/>
            <w:rFonts w:cs="Arial"/>
            <w:szCs w:val="24"/>
          </w:rPr>
          <w:t>3</w:t>
        </w:r>
        <w:r w:rsidR="00670FEE">
          <w:rPr>
            <w:rStyle w:val="Hyperlink"/>
            <w:rFonts w:cs="Arial"/>
            <w:szCs w:val="24"/>
          </w:rPr>
          <w:t>361</w:t>
        </w:r>
      </w:hyperlink>
      <w:r w:rsidR="00954DA4">
        <w:rPr>
          <w:rStyle w:val="Hyperlink"/>
          <w:rFonts w:cs="Arial"/>
          <w:szCs w:val="24"/>
        </w:rPr>
        <w:t xml:space="preserve">, </w:t>
      </w:r>
      <w:hyperlink r:id="rId9" w:history="1">
        <w:r w:rsidR="00954DA4" w:rsidRPr="00BB300B">
          <w:rPr>
            <w:rStyle w:val="Hyperlink"/>
            <w:rFonts w:cs="Arial"/>
            <w:szCs w:val="24"/>
          </w:rPr>
          <w:t>Change</w:t>
        </w:r>
      </w:hyperlink>
      <w:r w:rsidR="00954DA4">
        <w:rPr>
          <w:rStyle w:val="Hyperlink"/>
          <w:rFonts w:cs="Arial"/>
          <w:szCs w:val="24"/>
        </w:rPr>
        <w:t xml:space="preserve"> Request 1</w:t>
      </w:r>
      <w:r w:rsidR="008231CE">
        <w:rPr>
          <w:rStyle w:val="Hyperlink"/>
          <w:rFonts w:cs="Arial"/>
          <w:szCs w:val="24"/>
        </w:rPr>
        <w:t>4</w:t>
      </w:r>
      <w:r w:rsidR="00670FEE">
        <w:rPr>
          <w:rStyle w:val="Hyperlink"/>
          <w:rFonts w:cs="Arial"/>
          <w:szCs w:val="24"/>
        </w:rPr>
        <w:t>208</w:t>
      </w:r>
      <w:r w:rsidR="000229E0">
        <w:rPr>
          <w:rFonts w:cs="Arial"/>
          <w:szCs w:val="24"/>
        </w:rPr>
        <w:t xml:space="preserve">, dated </w:t>
      </w:r>
      <w:r w:rsidR="00670FEE">
        <w:rPr>
          <w:rFonts w:cs="Arial"/>
          <w:szCs w:val="24"/>
        </w:rPr>
        <w:t>September</w:t>
      </w:r>
      <w:r w:rsidR="00FA471D">
        <w:rPr>
          <w:rFonts w:cs="Arial"/>
          <w:szCs w:val="24"/>
        </w:rPr>
        <w:t xml:space="preserve"> 5</w:t>
      </w:r>
      <w:r w:rsidR="000229E0">
        <w:rPr>
          <w:rFonts w:cs="Arial"/>
          <w:szCs w:val="24"/>
        </w:rPr>
        <w:t xml:space="preserve">, </w:t>
      </w:r>
      <w:r w:rsidR="007C57F4">
        <w:rPr>
          <w:rFonts w:cs="Arial"/>
          <w:szCs w:val="24"/>
        </w:rPr>
        <w:t>2025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D10B62">
        <w:rPr>
          <w:rFonts w:cs="Arial"/>
          <w:szCs w:val="24"/>
        </w:rPr>
        <w:t>October</w:t>
      </w:r>
      <w:r w:rsidR="000229E0" w:rsidRPr="00166705">
        <w:rPr>
          <w:rFonts w:cs="Arial"/>
          <w:szCs w:val="24"/>
        </w:rPr>
        <w:t xml:space="preserve"> </w:t>
      </w:r>
      <w:r w:rsidR="007C57F4">
        <w:rPr>
          <w:rFonts w:cs="Arial"/>
          <w:szCs w:val="24"/>
        </w:rPr>
        <w:t>2025</w:t>
      </w:r>
      <w:r w:rsidR="000229E0" w:rsidRPr="00166705">
        <w:rPr>
          <w:rFonts w:cs="Arial"/>
          <w:szCs w:val="24"/>
        </w:rPr>
        <w:t>”</w:t>
      </w:r>
      <w:r w:rsidR="00272DBD">
        <w:rPr>
          <w:rFonts w:cs="Arial"/>
          <w:szCs w:val="24"/>
        </w:rPr>
        <w:t>.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752934C2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D10B62">
        <w:rPr>
          <w:rFonts w:cs="Arial"/>
          <w:szCs w:val="24"/>
        </w:rPr>
        <w:t>October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1, </w:t>
      </w:r>
      <w:r w:rsidR="007C57F4">
        <w:rPr>
          <w:rFonts w:cs="Arial"/>
          <w:szCs w:val="24"/>
        </w:rPr>
        <w:t>2025</w:t>
      </w:r>
      <w:r w:rsidR="003E23D5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</w:t>
      </w:r>
      <w:r w:rsidR="00447C49">
        <w:rPr>
          <w:rFonts w:cs="Arial"/>
          <w:szCs w:val="24"/>
        </w:rPr>
        <w:t>Quarter 4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10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10B17AC6" w14:textId="06F7F3B3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D10B62">
        <w:rPr>
          <w:rFonts w:cs="Arial"/>
        </w:rPr>
        <w:t>October</w:t>
      </w:r>
      <w:r w:rsidRPr="00166705">
        <w:rPr>
          <w:rFonts w:cs="Arial"/>
        </w:rPr>
        <w:t xml:space="preserve"> 1, </w:t>
      </w:r>
      <w:r w:rsidR="007C57F4">
        <w:rPr>
          <w:rFonts w:cs="Arial"/>
        </w:rPr>
        <w:t>2025</w:t>
      </w:r>
      <w:r w:rsidRPr="00166705">
        <w:rPr>
          <w:rFonts w:cs="Arial"/>
        </w:rPr>
        <w:t>:</w:t>
      </w:r>
    </w:p>
    <w:p w14:paraId="246583A8" w14:textId="69B4924E" w:rsidR="006E70A0" w:rsidRPr="00166705" w:rsidRDefault="00AF76CB" w:rsidP="006E70A0">
      <w:pPr>
        <w:ind w:left="360"/>
        <w:rPr>
          <w:rFonts w:cs="Arial"/>
          <w:u w:val="single"/>
        </w:rPr>
      </w:pPr>
      <w:hyperlink r:id="rId11" w:history="1">
        <w:r w:rsidRPr="00A91C35">
          <w:rPr>
            <w:rStyle w:val="Hyperlink"/>
          </w:rPr>
          <w:t>RVU25D - Updated 09/11/2025</w:t>
        </w:r>
      </w:hyperlink>
    </w:p>
    <w:p w14:paraId="65789780" w14:textId="156E3F54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RVU2</w:t>
      </w:r>
      <w:r w:rsidR="00F541A6">
        <w:rPr>
          <w:rFonts w:cs="Arial"/>
        </w:rPr>
        <w:t>5</w:t>
      </w:r>
      <w:r w:rsidR="0020160D">
        <w:rPr>
          <w:rFonts w:cs="Arial"/>
        </w:rPr>
        <w:t>D</w:t>
      </w:r>
      <w:r w:rsidRPr="00166705">
        <w:rPr>
          <w:rFonts w:cs="Arial"/>
        </w:rPr>
        <w:t xml:space="preserve"> (Excluding Attachment A)</w:t>
      </w:r>
    </w:p>
    <w:p w14:paraId="5E58F0AD" w14:textId="77985C39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2</w:t>
      </w:r>
      <w:r w:rsidR="006651F8">
        <w:rPr>
          <w:rFonts w:cs="Arial"/>
        </w:rPr>
        <w:t>02</w:t>
      </w:r>
      <w:r w:rsidR="00FC71A2">
        <w:rPr>
          <w:rFonts w:cs="Arial"/>
        </w:rPr>
        <w:t>5</w:t>
      </w:r>
      <w:r w:rsidRPr="00166705">
        <w:rPr>
          <w:rFonts w:cs="Arial"/>
        </w:rPr>
        <w:t>_</w:t>
      </w:r>
      <w:r w:rsidR="008312A6">
        <w:rPr>
          <w:rFonts w:cs="Arial"/>
        </w:rPr>
        <w:t>Oct</w:t>
      </w:r>
    </w:p>
    <w:p w14:paraId="1515FB43" w14:textId="75D75BAB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OPPSCAP_</w:t>
      </w:r>
      <w:r w:rsidR="008312A6">
        <w:rPr>
          <w:rFonts w:cs="Arial"/>
        </w:rPr>
        <w:t>Oct</w:t>
      </w:r>
    </w:p>
    <w:p w14:paraId="0754E7B9" w14:textId="37BFE691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AC26FF">
        <w:rPr>
          <w:rFonts w:cs="Arial"/>
        </w:rPr>
        <w:t>5</w:t>
      </w:r>
      <w:r w:rsidRPr="00166705">
        <w:rPr>
          <w:rFonts w:cs="Arial"/>
        </w:rPr>
        <w:t>LOCCO</w:t>
      </w:r>
    </w:p>
    <w:p w14:paraId="5F4A6864" w14:textId="1E151D7B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</w:t>
      </w:r>
      <w:r w:rsidR="007C57F4">
        <w:rPr>
          <w:rFonts w:cs="Arial"/>
        </w:rPr>
        <w:t>2025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569B37E1" w14:textId="3CEEF55F" w:rsidR="00923173" w:rsidRDefault="006E70A0" w:rsidP="00767CF4">
      <w:pPr>
        <w:ind w:left="360"/>
        <w:rPr>
          <w:rFonts w:cs="Arial"/>
        </w:rPr>
      </w:pPr>
      <w:r w:rsidRPr="00166705">
        <w:rPr>
          <w:rFonts w:cs="Arial"/>
        </w:rPr>
        <w:t>ANES</w:t>
      </w:r>
      <w:r w:rsidR="007C57F4">
        <w:rPr>
          <w:rFonts w:cs="Arial"/>
        </w:rPr>
        <w:t>2025</w:t>
      </w:r>
    </w:p>
    <w:p w14:paraId="063ECEAC" w14:textId="77777777" w:rsidR="00767CF4" w:rsidRPr="00767CF4" w:rsidRDefault="00767CF4" w:rsidP="00767CF4">
      <w:pPr>
        <w:ind w:left="360"/>
        <w:rPr>
          <w:rFonts w:cs="Arial"/>
        </w:rPr>
      </w:pPr>
    </w:p>
    <w:p w14:paraId="15E1495E" w14:textId="69EB04C9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D10B62">
        <w:rPr>
          <w:rFonts w:cs="Arial"/>
          <w:szCs w:val="24"/>
        </w:rPr>
        <w:t>October</w:t>
      </w:r>
      <w:r w:rsidRPr="00166705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166705">
        <w:rPr>
          <w:rFonts w:cs="Arial"/>
          <w:szCs w:val="24"/>
        </w:rPr>
        <w:t xml:space="preserve"> Medicare </w:t>
      </w:r>
      <w:r w:rsidR="00447C49">
        <w:rPr>
          <w:rFonts w:cs="Arial"/>
          <w:szCs w:val="24"/>
        </w:rPr>
        <w:t>Quarter 4</w:t>
      </w:r>
      <w:r w:rsidRPr="00166705">
        <w:rPr>
          <w:rFonts w:cs="Arial"/>
          <w:szCs w:val="24"/>
        </w:rPr>
        <w:t xml:space="preserve"> update to the </w:t>
      </w:r>
      <w:hyperlink r:id="rId12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055BBA32" w14:textId="77777777" w:rsidR="005C5088" w:rsidRPr="005C5088" w:rsidRDefault="005C5088" w:rsidP="005C5088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C5088">
        <w:rPr>
          <w:rFonts w:cs="Arial"/>
          <w:lang w:val="en"/>
        </w:rPr>
        <w:lastRenderedPageBreak/>
        <w:t>Practitioner PTP Edits v313r0 (675,009 Records) 0001A/0591T -- 25505/J2001 - Effective October 1, 2025; Posted Sep 1, 2025</w:t>
      </w:r>
    </w:p>
    <w:p w14:paraId="2B02C750" w14:textId="77777777" w:rsidR="005C5088" w:rsidRPr="005C5088" w:rsidRDefault="005C5088" w:rsidP="005C5088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C5088">
        <w:rPr>
          <w:rFonts w:cs="Arial"/>
          <w:lang w:val="en"/>
        </w:rPr>
        <w:t>Practitioner PTP Edits v313r0 (675,130 Records) 25525/01810 -- 37700/G0471 - Effective October 1, 2025; Posted Sep 1, 2025</w:t>
      </w:r>
    </w:p>
    <w:p w14:paraId="24A515EA" w14:textId="77777777" w:rsidR="005C5088" w:rsidRPr="005C5088" w:rsidRDefault="005C5088" w:rsidP="005C5088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C5088">
        <w:rPr>
          <w:rFonts w:cs="Arial"/>
          <w:lang w:val="en"/>
        </w:rPr>
        <w:t>Practitioner PTP Edits v313r0 (674,866 Records) 37718/0213T -- 62369/G0453 - Effective October 1, 2025; Posted Sep 1, 2025</w:t>
      </w:r>
    </w:p>
    <w:p w14:paraId="3D01FE88" w14:textId="6C468148" w:rsidR="0032239A" w:rsidRPr="00166705" w:rsidRDefault="005C5088" w:rsidP="005C5088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5C5088">
        <w:rPr>
          <w:rFonts w:cs="Arial"/>
          <w:lang w:val="en"/>
        </w:rPr>
        <w:t>Practitioner PTP Edits v313r0 (602,358 Records) 62370/0213T-- U0003/U0004 - Effective October 1, 2025; Posted Sep 1, 2025</w:t>
      </w:r>
    </w:p>
    <w:p w14:paraId="10904246" w14:textId="04500BDD" w:rsidR="00D754A4" w:rsidRDefault="00E648B9" w:rsidP="00D754A4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="00D10B62">
        <w:rPr>
          <w:rFonts w:cs="Arial"/>
          <w:szCs w:val="24"/>
        </w:rPr>
        <w:t>October</w:t>
      </w:r>
      <w:r w:rsidR="0032239A" w:rsidRPr="00166705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="00281FDC" w:rsidRPr="00166705">
        <w:rPr>
          <w:rFonts w:cs="Arial"/>
          <w:szCs w:val="24"/>
        </w:rPr>
        <w:t>,</w:t>
      </w:r>
      <w:r w:rsidR="0032239A" w:rsidRPr="00166705">
        <w:rPr>
          <w:rFonts w:cs="Arial"/>
          <w:szCs w:val="24"/>
        </w:rPr>
        <w:t xml:space="preserve"> </w:t>
      </w:r>
      <w:r w:rsidR="00447C49">
        <w:rPr>
          <w:rFonts w:cs="Arial"/>
          <w:szCs w:val="24"/>
        </w:rPr>
        <w:t>Quarter 4</w:t>
      </w:r>
      <w:r w:rsidR="0032239A" w:rsidRPr="00166705">
        <w:rPr>
          <w:rFonts w:cs="Arial"/>
          <w:szCs w:val="24"/>
        </w:rPr>
        <w:t xml:space="preserve"> update to the Practitioner Services Medically Unlikely Edits. </w:t>
      </w:r>
      <w:hyperlink r:id="rId13" w:history="1">
        <w:r w:rsidR="0032239A" w:rsidRPr="003025CF">
          <w:rPr>
            <w:rStyle w:val="Hyperlink"/>
            <w:rFonts w:cs="Arial"/>
            <w:szCs w:val="24"/>
          </w:rPr>
          <w:t>The Practitioner Services MUE Table</w:t>
        </w:r>
        <w:r w:rsidR="00C9123E">
          <w:rPr>
            <w:rStyle w:val="Hyperlink"/>
            <w:rFonts w:cs="Arial"/>
            <w:szCs w:val="24"/>
          </w:rPr>
          <w:t>-R1</w:t>
        </w:r>
        <w:r w:rsidR="0032239A" w:rsidRPr="003025CF">
          <w:rPr>
            <w:rStyle w:val="Hyperlink"/>
            <w:rFonts w:cs="Arial"/>
            <w:szCs w:val="24"/>
          </w:rPr>
          <w:t xml:space="preserve"> - Effective-</w:t>
        </w:r>
        <w:r w:rsidR="004511F4">
          <w:rPr>
            <w:rStyle w:val="Hyperlink"/>
            <w:rFonts w:cs="Arial"/>
            <w:szCs w:val="24"/>
          </w:rPr>
          <w:t>1</w:t>
        </w:r>
        <w:r w:rsidR="001E22FD">
          <w:rPr>
            <w:rStyle w:val="Hyperlink"/>
            <w:rFonts w:cs="Arial"/>
            <w:szCs w:val="24"/>
          </w:rPr>
          <w:t>0</w:t>
        </w:r>
        <w:r w:rsidR="0032239A" w:rsidRPr="003025CF">
          <w:rPr>
            <w:rStyle w:val="Hyperlink"/>
            <w:rFonts w:cs="Arial"/>
            <w:szCs w:val="24"/>
          </w:rPr>
          <w:t>-01-</w:t>
        </w:r>
        <w:r w:rsidR="007C57F4">
          <w:rPr>
            <w:rStyle w:val="Hyperlink"/>
            <w:rFonts w:cs="Arial"/>
            <w:szCs w:val="24"/>
          </w:rPr>
          <w:t>2025</w:t>
        </w:r>
        <w:r w:rsidR="0032239A" w:rsidRPr="003025CF">
          <w:rPr>
            <w:rStyle w:val="Hyperlink"/>
            <w:rFonts w:cs="Arial"/>
            <w:szCs w:val="24"/>
          </w:rPr>
          <w:t xml:space="preserve">- Posted </w:t>
        </w:r>
        <w:r w:rsidR="004511F4">
          <w:rPr>
            <w:rStyle w:val="Hyperlink"/>
            <w:rFonts w:cs="Arial"/>
            <w:szCs w:val="24"/>
          </w:rPr>
          <w:t>September</w:t>
        </w:r>
        <w:r w:rsidR="0032239A" w:rsidRPr="003025CF">
          <w:rPr>
            <w:rStyle w:val="Hyperlink"/>
            <w:rFonts w:cs="Arial"/>
            <w:szCs w:val="24"/>
          </w:rPr>
          <w:t xml:space="preserve"> </w:t>
        </w:r>
        <w:r w:rsidR="00580A70">
          <w:rPr>
            <w:rStyle w:val="Hyperlink"/>
            <w:rFonts w:cs="Arial"/>
            <w:szCs w:val="24"/>
          </w:rPr>
          <w:t>2</w:t>
        </w:r>
        <w:r w:rsidR="0032239A" w:rsidRPr="003025CF">
          <w:rPr>
            <w:rStyle w:val="Hyperlink"/>
            <w:rFonts w:cs="Arial"/>
            <w:szCs w:val="24"/>
          </w:rPr>
          <w:t xml:space="preserve">, </w:t>
        </w:r>
        <w:r w:rsidR="007C57F4">
          <w:rPr>
            <w:rStyle w:val="Hyperlink"/>
            <w:rFonts w:cs="Arial"/>
            <w:szCs w:val="24"/>
          </w:rPr>
          <w:t>2025</w:t>
        </w:r>
        <w:r w:rsidR="0032239A" w:rsidRPr="003025CF">
          <w:rPr>
            <w:rStyle w:val="Hyperlink"/>
            <w:rFonts w:cs="Arial"/>
            <w:szCs w:val="24"/>
          </w:rPr>
          <w:t xml:space="preserve"> (ZIP)</w:t>
        </w:r>
      </w:hyperlink>
      <w:r w:rsidR="0032239A" w:rsidRPr="00166705">
        <w:rPr>
          <w:rFonts w:cs="Arial"/>
          <w:szCs w:val="24"/>
        </w:rPr>
        <w:t>, excluding all codes listed with Practitioner Services MUE Value of “0” (zero),</w:t>
      </w:r>
      <w:r w:rsidR="0032239A" w:rsidRPr="00166705">
        <w:rPr>
          <w:rStyle w:val="Hyperlink"/>
          <w:rFonts w:cs="Arial"/>
          <w:szCs w:val="24"/>
          <w:u w:val="none"/>
        </w:rPr>
        <w:t xml:space="preserve"> </w:t>
      </w:r>
      <w:r w:rsidR="0032239A"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="0032239A" w:rsidRPr="00166705">
        <w:rPr>
          <w:rFonts w:cs="Arial"/>
          <w:szCs w:val="24"/>
        </w:rPr>
        <w:t xml:space="preserve">. The </w:t>
      </w:r>
      <w:hyperlink r:id="rId14" w:history="1">
        <w:r w:rsidR="0032239A" w:rsidRPr="00166705">
          <w:rPr>
            <w:rStyle w:val="Hyperlink"/>
            <w:rFonts w:cs="Arial"/>
            <w:szCs w:val="24"/>
          </w:rPr>
          <w:t>excerpt of the MUE Table</w:t>
        </w:r>
      </w:hyperlink>
      <w:r w:rsidR="0032239A" w:rsidRPr="00166705">
        <w:rPr>
          <w:rFonts w:cs="Arial"/>
          <w:szCs w:val="24"/>
        </w:rPr>
        <w:t xml:space="preserve"> is posted on the DWC website</w:t>
      </w:r>
      <w:r w:rsidR="0032239A" w:rsidRPr="00166705">
        <w:rPr>
          <w:rFonts w:cs="Arial"/>
          <w:color w:val="0000FF"/>
          <w:szCs w:val="24"/>
        </w:rPr>
        <w:t>.</w:t>
      </w:r>
    </w:p>
    <w:p w14:paraId="587A5B0E" w14:textId="72DC5CC3" w:rsidR="00D649D5" w:rsidRPr="00D754A4" w:rsidRDefault="00D649D5" w:rsidP="009E3DD7">
      <w:pPr>
        <w:overflowPunct/>
        <w:autoSpaceDE/>
        <w:autoSpaceDN/>
        <w:adjustRightInd/>
        <w:spacing w:before="360" w:after="360"/>
        <w:ind w:left="-720" w:right="-720"/>
        <w:textAlignment w:val="auto"/>
        <w:rPr>
          <w:rFonts w:cs="Arial"/>
          <w:szCs w:val="24"/>
        </w:rPr>
      </w:pPr>
      <w:r w:rsidRPr="00D754A4">
        <w:rPr>
          <w:rFonts w:cs="Arial"/>
          <w:szCs w:val="24"/>
        </w:rPr>
        <w:t xml:space="preserve">The CMS’ Zip Code to Carrier Locality Files for Quarter </w:t>
      </w:r>
      <w:r w:rsidR="003A079C">
        <w:rPr>
          <w:rFonts w:cs="Arial"/>
          <w:szCs w:val="24"/>
        </w:rPr>
        <w:t>4</w:t>
      </w:r>
      <w:r w:rsidRPr="00D754A4">
        <w:rPr>
          <w:rFonts w:cs="Arial"/>
          <w:szCs w:val="24"/>
        </w:rPr>
        <w:t xml:space="preserve"> of 202</w:t>
      </w:r>
      <w:r w:rsidR="00887103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did not affect any California ZIP codes. Therefore, the “Zip Code to Carrier Locality File – Revised </w:t>
      </w:r>
      <w:r w:rsidR="0017017A">
        <w:rPr>
          <w:rFonts w:cs="Arial"/>
          <w:szCs w:val="24"/>
        </w:rPr>
        <w:t>2</w:t>
      </w:r>
      <w:r w:rsidRPr="00D754A4">
        <w:rPr>
          <w:rFonts w:cs="Arial"/>
          <w:szCs w:val="24"/>
        </w:rPr>
        <w:t>/</w:t>
      </w:r>
      <w:r w:rsidR="0017017A">
        <w:rPr>
          <w:rFonts w:cs="Arial"/>
          <w:szCs w:val="24"/>
        </w:rPr>
        <w:t>28</w:t>
      </w:r>
      <w:r w:rsidRPr="00D754A4">
        <w:rPr>
          <w:rFonts w:cs="Arial"/>
          <w:szCs w:val="24"/>
        </w:rPr>
        <w:t>/202</w:t>
      </w:r>
      <w:r w:rsidR="00FE24A6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" and “Zip Codes requiring 4 extension – Revised </w:t>
      </w:r>
      <w:r w:rsidR="0017017A">
        <w:rPr>
          <w:rFonts w:cs="Arial"/>
          <w:szCs w:val="24"/>
        </w:rPr>
        <w:t>2</w:t>
      </w:r>
      <w:r w:rsidRPr="00D754A4">
        <w:rPr>
          <w:rFonts w:cs="Arial"/>
          <w:szCs w:val="24"/>
        </w:rPr>
        <w:t>/</w:t>
      </w:r>
      <w:r w:rsidR="0017017A">
        <w:rPr>
          <w:rFonts w:cs="Arial"/>
          <w:szCs w:val="24"/>
        </w:rPr>
        <w:t>28</w:t>
      </w:r>
      <w:r w:rsidRPr="00D754A4">
        <w:rPr>
          <w:rFonts w:cs="Arial"/>
          <w:szCs w:val="24"/>
        </w:rPr>
        <w:t>/202</w:t>
      </w:r>
      <w:r w:rsidR="00FE24A6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 xml:space="preserve"> (ZIP)” previously adopted for services on or after </w:t>
      </w:r>
      <w:r w:rsidR="0043616E">
        <w:rPr>
          <w:rFonts w:cs="Arial"/>
          <w:szCs w:val="24"/>
        </w:rPr>
        <w:t>April</w:t>
      </w:r>
      <w:r w:rsidRPr="00D754A4">
        <w:rPr>
          <w:rFonts w:cs="Arial"/>
          <w:szCs w:val="24"/>
        </w:rPr>
        <w:t xml:space="preserve"> 1, 202</w:t>
      </w:r>
      <w:r w:rsidR="0043616E">
        <w:rPr>
          <w:rFonts w:cs="Arial"/>
          <w:szCs w:val="24"/>
        </w:rPr>
        <w:t>5</w:t>
      </w:r>
      <w:r w:rsidRPr="00D754A4">
        <w:rPr>
          <w:rFonts w:cs="Arial"/>
          <w:szCs w:val="24"/>
        </w:rPr>
        <w:t>, remain in effect.</w:t>
      </w:r>
    </w:p>
    <w:p w14:paraId="3C65ACD5" w14:textId="19016365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D10B62">
        <w:rPr>
          <w:rFonts w:cs="Arial"/>
          <w:szCs w:val="24"/>
        </w:rPr>
        <w:t>October</w:t>
      </w:r>
      <w:r w:rsidR="000229E0">
        <w:rPr>
          <w:rFonts w:cs="Arial"/>
          <w:szCs w:val="24"/>
        </w:rPr>
        <w:t xml:space="preserve"> 1, </w:t>
      </w:r>
      <w:r w:rsidR="007C57F4">
        <w:rPr>
          <w:rFonts w:cs="Arial"/>
          <w:szCs w:val="24"/>
        </w:rPr>
        <w:t>2025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5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49B8564D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ated:</w:t>
      </w:r>
      <w:r w:rsidR="007C57F4">
        <w:rPr>
          <w:rFonts w:cs="Arial"/>
          <w:szCs w:val="24"/>
        </w:rPr>
        <w:t xml:space="preserve"> </w:t>
      </w:r>
      <w:r w:rsidR="00113A0E">
        <w:rPr>
          <w:rFonts w:cs="Arial"/>
          <w:szCs w:val="24"/>
        </w:rPr>
        <w:t>September</w:t>
      </w:r>
      <w:r w:rsidR="00D91A79">
        <w:rPr>
          <w:rFonts w:cs="Arial"/>
          <w:szCs w:val="24"/>
        </w:rPr>
        <w:t xml:space="preserve"> </w:t>
      </w:r>
      <w:r w:rsidR="002A49FC">
        <w:rPr>
          <w:rFonts w:cs="Arial"/>
          <w:szCs w:val="24"/>
        </w:rPr>
        <w:t>1</w:t>
      </w:r>
      <w:r w:rsidR="003C5902">
        <w:rPr>
          <w:rFonts w:cs="Arial"/>
          <w:szCs w:val="24"/>
        </w:rPr>
        <w:t>7</w:t>
      </w:r>
      <w:r w:rsidR="0038617B">
        <w:rPr>
          <w:rFonts w:cs="Arial"/>
          <w:szCs w:val="24"/>
        </w:rPr>
        <w:t xml:space="preserve">, </w:t>
      </w:r>
      <w:r w:rsidR="007C57F4">
        <w:rPr>
          <w:rFonts w:cs="Arial"/>
          <w:szCs w:val="24"/>
        </w:rPr>
        <w:t>2025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86433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E0CBD9" w14:textId="77777777" w:rsidR="0086433D" w:rsidRDefault="0086433D" w:rsidP="00CD3D56">
      <w:r>
        <w:separator/>
      </w:r>
    </w:p>
  </w:endnote>
  <w:endnote w:type="continuationSeparator" w:id="0">
    <w:p w14:paraId="46A684A6" w14:textId="77777777" w:rsidR="0086433D" w:rsidRDefault="0086433D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797B4" w14:textId="77777777" w:rsidR="00741F2F" w:rsidRDefault="00741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C61BF" w14:textId="77777777" w:rsidR="00741F2F" w:rsidRDefault="00741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B3998" w14:textId="77777777" w:rsidR="00741F2F" w:rsidRDefault="0074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F0054" w14:textId="77777777" w:rsidR="0086433D" w:rsidRDefault="0086433D" w:rsidP="00CD3D56">
      <w:r>
        <w:separator/>
      </w:r>
    </w:p>
  </w:footnote>
  <w:footnote w:type="continuationSeparator" w:id="0">
    <w:p w14:paraId="2DE80ACF" w14:textId="77777777" w:rsidR="0086433D" w:rsidRDefault="0086433D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6B3B2" w14:textId="77777777" w:rsidR="00741F2F" w:rsidRDefault="00741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42EF3" w14:textId="7C6A8875" w:rsidR="00CD3D56" w:rsidRPr="0075605D" w:rsidRDefault="00CD3D56" w:rsidP="007560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1CB8A7" w14:textId="77777777" w:rsidR="00741F2F" w:rsidRDefault="00741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29E0"/>
    <w:rsid w:val="0002448A"/>
    <w:rsid w:val="000325A0"/>
    <w:rsid w:val="00045ABB"/>
    <w:rsid w:val="000511A3"/>
    <w:rsid w:val="000525DD"/>
    <w:rsid w:val="00064619"/>
    <w:rsid w:val="00067E92"/>
    <w:rsid w:val="00074037"/>
    <w:rsid w:val="00082D60"/>
    <w:rsid w:val="0008582D"/>
    <w:rsid w:val="00086E91"/>
    <w:rsid w:val="000A03FE"/>
    <w:rsid w:val="000A2F45"/>
    <w:rsid w:val="000A4A01"/>
    <w:rsid w:val="000A6E97"/>
    <w:rsid w:val="000B1BB6"/>
    <w:rsid w:val="000B685B"/>
    <w:rsid w:val="000B70FA"/>
    <w:rsid w:val="000D6752"/>
    <w:rsid w:val="000F11AD"/>
    <w:rsid w:val="000F6047"/>
    <w:rsid w:val="00113A0E"/>
    <w:rsid w:val="00116A96"/>
    <w:rsid w:val="00117CCB"/>
    <w:rsid w:val="00125924"/>
    <w:rsid w:val="0013027A"/>
    <w:rsid w:val="00134CBA"/>
    <w:rsid w:val="00140C87"/>
    <w:rsid w:val="00147931"/>
    <w:rsid w:val="00150397"/>
    <w:rsid w:val="00153933"/>
    <w:rsid w:val="00156CE0"/>
    <w:rsid w:val="001625AB"/>
    <w:rsid w:val="00164D3D"/>
    <w:rsid w:val="00165D7C"/>
    <w:rsid w:val="00166705"/>
    <w:rsid w:val="0017017A"/>
    <w:rsid w:val="00173A8B"/>
    <w:rsid w:val="00174705"/>
    <w:rsid w:val="0018036E"/>
    <w:rsid w:val="00182A98"/>
    <w:rsid w:val="001927CC"/>
    <w:rsid w:val="001B2EBC"/>
    <w:rsid w:val="001B4800"/>
    <w:rsid w:val="001B58DC"/>
    <w:rsid w:val="001B62C4"/>
    <w:rsid w:val="001C483A"/>
    <w:rsid w:val="001D7AC9"/>
    <w:rsid w:val="001E22FD"/>
    <w:rsid w:val="001F16A9"/>
    <w:rsid w:val="001F1B55"/>
    <w:rsid w:val="001F2432"/>
    <w:rsid w:val="00201201"/>
    <w:rsid w:val="0020160D"/>
    <w:rsid w:val="00201910"/>
    <w:rsid w:val="00202F68"/>
    <w:rsid w:val="0020643E"/>
    <w:rsid w:val="00214A04"/>
    <w:rsid w:val="00220271"/>
    <w:rsid w:val="0024058A"/>
    <w:rsid w:val="00241C31"/>
    <w:rsid w:val="00247161"/>
    <w:rsid w:val="002569DD"/>
    <w:rsid w:val="00266F20"/>
    <w:rsid w:val="00272DBD"/>
    <w:rsid w:val="00273A8F"/>
    <w:rsid w:val="002766EC"/>
    <w:rsid w:val="00277E60"/>
    <w:rsid w:val="00281FDC"/>
    <w:rsid w:val="00284E30"/>
    <w:rsid w:val="002872CD"/>
    <w:rsid w:val="00287D49"/>
    <w:rsid w:val="002919A8"/>
    <w:rsid w:val="0029328C"/>
    <w:rsid w:val="00294770"/>
    <w:rsid w:val="002A1C1E"/>
    <w:rsid w:val="002A49FC"/>
    <w:rsid w:val="002A5522"/>
    <w:rsid w:val="002B0BB4"/>
    <w:rsid w:val="002B547D"/>
    <w:rsid w:val="002D35DE"/>
    <w:rsid w:val="002E31D2"/>
    <w:rsid w:val="002E51F6"/>
    <w:rsid w:val="002E6163"/>
    <w:rsid w:val="002F00ED"/>
    <w:rsid w:val="002F24B2"/>
    <w:rsid w:val="003008FE"/>
    <w:rsid w:val="00302279"/>
    <w:rsid w:val="003025CF"/>
    <w:rsid w:val="00306F55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079C"/>
    <w:rsid w:val="003A2E10"/>
    <w:rsid w:val="003A2FCD"/>
    <w:rsid w:val="003A5B29"/>
    <w:rsid w:val="003A60A9"/>
    <w:rsid w:val="003A67C9"/>
    <w:rsid w:val="003A6836"/>
    <w:rsid w:val="003A7016"/>
    <w:rsid w:val="003A79EA"/>
    <w:rsid w:val="003B3A2A"/>
    <w:rsid w:val="003B5F46"/>
    <w:rsid w:val="003B7947"/>
    <w:rsid w:val="003C169B"/>
    <w:rsid w:val="003C5902"/>
    <w:rsid w:val="003D0C6E"/>
    <w:rsid w:val="003D4205"/>
    <w:rsid w:val="003E23D5"/>
    <w:rsid w:val="003E2B02"/>
    <w:rsid w:val="003E6383"/>
    <w:rsid w:val="003F15FA"/>
    <w:rsid w:val="003F60BA"/>
    <w:rsid w:val="003F6947"/>
    <w:rsid w:val="00404BAB"/>
    <w:rsid w:val="0041070A"/>
    <w:rsid w:val="004138F2"/>
    <w:rsid w:val="00413F56"/>
    <w:rsid w:val="0041681C"/>
    <w:rsid w:val="00421510"/>
    <w:rsid w:val="00425A1A"/>
    <w:rsid w:val="0043616E"/>
    <w:rsid w:val="00442CFA"/>
    <w:rsid w:val="004455CF"/>
    <w:rsid w:val="00447C49"/>
    <w:rsid w:val="004511F4"/>
    <w:rsid w:val="00455CBA"/>
    <w:rsid w:val="00456FF1"/>
    <w:rsid w:val="00460CC0"/>
    <w:rsid w:val="004616CF"/>
    <w:rsid w:val="00463126"/>
    <w:rsid w:val="00472F6A"/>
    <w:rsid w:val="004804BA"/>
    <w:rsid w:val="00480A63"/>
    <w:rsid w:val="00480C7B"/>
    <w:rsid w:val="004849C7"/>
    <w:rsid w:val="00493BB6"/>
    <w:rsid w:val="0049477B"/>
    <w:rsid w:val="004A4A4C"/>
    <w:rsid w:val="004A6CF1"/>
    <w:rsid w:val="004B1D37"/>
    <w:rsid w:val="004B2847"/>
    <w:rsid w:val="004B41DA"/>
    <w:rsid w:val="004B496C"/>
    <w:rsid w:val="004B78BA"/>
    <w:rsid w:val="004C0E1B"/>
    <w:rsid w:val="004C6861"/>
    <w:rsid w:val="004C6C16"/>
    <w:rsid w:val="004C77F7"/>
    <w:rsid w:val="004D45E7"/>
    <w:rsid w:val="004D50C4"/>
    <w:rsid w:val="004E1F07"/>
    <w:rsid w:val="004E4F1F"/>
    <w:rsid w:val="004E5BB8"/>
    <w:rsid w:val="004E61B9"/>
    <w:rsid w:val="004E6C4B"/>
    <w:rsid w:val="004F1A75"/>
    <w:rsid w:val="004F2E82"/>
    <w:rsid w:val="004F4796"/>
    <w:rsid w:val="0051747D"/>
    <w:rsid w:val="00522924"/>
    <w:rsid w:val="00531A1E"/>
    <w:rsid w:val="005375CF"/>
    <w:rsid w:val="005478E1"/>
    <w:rsid w:val="0055385C"/>
    <w:rsid w:val="00564613"/>
    <w:rsid w:val="00570B74"/>
    <w:rsid w:val="005749DE"/>
    <w:rsid w:val="00576DC4"/>
    <w:rsid w:val="0058075B"/>
    <w:rsid w:val="00580A70"/>
    <w:rsid w:val="00582CA8"/>
    <w:rsid w:val="00582FB2"/>
    <w:rsid w:val="0059065E"/>
    <w:rsid w:val="005926DA"/>
    <w:rsid w:val="005B0A57"/>
    <w:rsid w:val="005B1911"/>
    <w:rsid w:val="005B4A13"/>
    <w:rsid w:val="005C0D88"/>
    <w:rsid w:val="005C5088"/>
    <w:rsid w:val="005C69E6"/>
    <w:rsid w:val="005D1319"/>
    <w:rsid w:val="005D529E"/>
    <w:rsid w:val="005D7F89"/>
    <w:rsid w:val="005E143A"/>
    <w:rsid w:val="005E2D5C"/>
    <w:rsid w:val="005E7CDE"/>
    <w:rsid w:val="005F36D0"/>
    <w:rsid w:val="006032F8"/>
    <w:rsid w:val="00606901"/>
    <w:rsid w:val="006105F4"/>
    <w:rsid w:val="0061067A"/>
    <w:rsid w:val="00610D22"/>
    <w:rsid w:val="00622B93"/>
    <w:rsid w:val="00630A83"/>
    <w:rsid w:val="00630E81"/>
    <w:rsid w:val="006418F0"/>
    <w:rsid w:val="00643389"/>
    <w:rsid w:val="00643AA6"/>
    <w:rsid w:val="00656896"/>
    <w:rsid w:val="00664326"/>
    <w:rsid w:val="006651F8"/>
    <w:rsid w:val="00670FEE"/>
    <w:rsid w:val="00685733"/>
    <w:rsid w:val="00692E09"/>
    <w:rsid w:val="006931BD"/>
    <w:rsid w:val="00697211"/>
    <w:rsid w:val="006A4499"/>
    <w:rsid w:val="006A4C97"/>
    <w:rsid w:val="006A546E"/>
    <w:rsid w:val="006A5E0A"/>
    <w:rsid w:val="006B091F"/>
    <w:rsid w:val="006B1A25"/>
    <w:rsid w:val="006C6023"/>
    <w:rsid w:val="006D1B0B"/>
    <w:rsid w:val="006E1217"/>
    <w:rsid w:val="006E4C1F"/>
    <w:rsid w:val="006E70A0"/>
    <w:rsid w:val="006E7126"/>
    <w:rsid w:val="006F1B8A"/>
    <w:rsid w:val="006F5626"/>
    <w:rsid w:val="006F570F"/>
    <w:rsid w:val="00702947"/>
    <w:rsid w:val="00703112"/>
    <w:rsid w:val="00706D8F"/>
    <w:rsid w:val="00723D2D"/>
    <w:rsid w:val="00724886"/>
    <w:rsid w:val="0072690A"/>
    <w:rsid w:val="007305E4"/>
    <w:rsid w:val="0073576A"/>
    <w:rsid w:val="00736168"/>
    <w:rsid w:val="00741F2F"/>
    <w:rsid w:val="0075605D"/>
    <w:rsid w:val="00756941"/>
    <w:rsid w:val="00767CF4"/>
    <w:rsid w:val="007729BB"/>
    <w:rsid w:val="00774790"/>
    <w:rsid w:val="00791248"/>
    <w:rsid w:val="0079778E"/>
    <w:rsid w:val="007A6428"/>
    <w:rsid w:val="007A6DA7"/>
    <w:rsid w:val="007B4481"/>
    <w:rsid w:val="007C57F4"/>
    <w:rsid w:val="007C6C9D"/>
    <w:rsid w:val="007E458D"/>
    <w:rsid w:val="007E73CF"/>
    <w:rsid w:val="007F4EF9"/>
    <w:rsid w:val="008011A1"/>
    <w:rsid w:val="0080357E"/>
    <w:rsid w:val="00804057"/>
    <w:rsid w:val="0080499C"/>
    <w:rsid w:val="008160E3"/>
    <w:rsid w:val="00821F5C"/>
    <w:rsid w:val="008231CE"/>
    <w:rsid w:val="008312A6"/>
    <w:rsid w:val="008313A8"/>
    <w:rsid w:val="008333F5"/>
    <w:rsid w:val="008343F4"/>
    <w:rsid w:val="008424E2"/>
    <w:rsid w:val="00850EFA"/>
    <w:rsid w:val="00855183"/>
    <w:rsid w:val="0086433D"/>
    <w:rsid w:val="008651C5"/>
    <w:rsid w:val="008720D6"/>
    <w:rsid w:val="00874328"/>
    <w:rsid w:val="0087460C"/>
    <w:rsid w:val="0087589D"/>
    <w:rsid w:val="0088257B"/>
    <w:rsid w:val="00887103"/>
    <w:rsid w:val="00891FC4"/>
    <w:rsid w:val="00893AC0"/>
    <w:rsid w:val="008948D0"/>
    <w:rsid w:val="008A7674"/>
    <w:rsid w:val="008B5EB9"/>
    <w:rsid w:val="008C2748"/>
    <w:rsid w:val="008C61CC"/>
    <w:rsid w:val="008D1A38"/>
    <w:rsid w:val="008E2F88"/>
    <w:rsid w:val="009026DC"/>
    <w:rsid w:val="00904217"/>
    <w:rsid w:val="00905C58"/>
    <w:rsid w:val="00907434"/>
    <w:rsid w:val="0091330E"/>
    <w:rsid w:val="00915E0E"/>
    <w:rsid w:val="00921B41"/>
    <w:rsid w:val="00923173"/>
    <w:rsid w:val="009252ED"/>
    <w:rsid w:val="0092596A"/>
    <w:rsid w:val="00932084"/>
    <w:rsid w:val="00932784"/>
    <w:rsid w:val="0093292B"/>
    <w:rsid w:val="009333E9"/>
    <w:rsid w:val="00940C36"/>
    <w:rsid w:val="00941772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946"/>
    <w:rsid w:val="00990C23"/>
    <w:rsid w:val="00991D54"/>
    <w:rsid w:val="00993C8B"/>
    <w:rsid w:val="009A069D"/>
    <w:rsid w:val="009A41D0"/>
    <w:rsid w:val="009A5E0C"/>
    <w:rsid w:val="009B0343"/>
    <w:rsid w:val="009B1B99"/>
    <w:rsid w:val="009B2338"/>
    <w:rsid w:val="009B4ECD"/>
    <w:rsid w:val="009B79DE"/>
    <w:rsid w:val="009C3BC3"/>
    <w:rsid w:val="009C789B"/>
    <w:rsid w:val="009C78E8"/>
    <w:rsid w:val="009D53C9"/>
    <w:rsid w:val="009E3DD7"/>
    <w:rsid w:val="009F1B89"/>
    <w:rsid w:val="009F7A3B"/>
    <w:rsid w:val="00A04338"/>
    <w:rsid w:val="00A1126D"/>
    <w:rsid w:val="00A13C71"/>
    <w:rsid w:val="00A24188"/>
    <w:rsid w:val="00A25220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339D"/>
    <w:rsid w:val="00A7583E"/>
    <w:rsid w:val="00A773DF"/>
    <w:rsid w:val="00A802EB"/>
    <w:rsid w:val="00A84AC8"/>
    <w:rsid w:val="00A85513"/>
    <w:rsid w:val="00A92A8C"/>
    <w:rsid w:val="00AA0B98"/>
    <w:rsid w:val="00AA151B"/>
    <w:rsid w:val="00AA7CA9"/>
    <w:rsid w:val="00AB4A92"/>
    <w:rsid w:val="00AC26FF"/>
    <w:rsid w:val="00AD12BD"/>
    <w:rsid w:val="00AD12C6"/>
    <w:rsid w:val="00AD4DDD"/>
    <w:rsid w:val="00AE0716"/>
    <w:rsid w:val="00AE3F84"/>
    <w:rsid w:val="00AE4CEC"/>
    <w:rsid w:val="00AF4838"/>
    <w:rsid w:val="00AF686C"/>
    <w:rsid w:val="00AF76CB"/>
    <w:rsid w:val="00B04B6A"/>
    <w:rsid w:val="00B10167"/>
    <w:rsid w:val="00B11F7B"/>
    <w:rsid w:val="00B13B58"/>
    <w:rsid w:val="00B14691"/>
    <w:rsid w:val="00B15726"/>
    <w:rsid w:val="00B24105"/>
    <w:rsid w:val="00B26748"/>
    <w:rsid w:val="00B32D71"/>
    <w:rsid w:val="00B501EB"/>
    <w:rsid w:val="00B51409"/>
    <w:rsid w:val="00B56E75"/>
    <w:rsid w:val="00B57137"/>
    <w:rsid w:val="00B67723"/>
    <w:rsid w:val="00B71BD6"/>
    <w:rsid w:val="00B82EDB"/>
    <w:rsid w:val="00BA2339"/>
    <w:rsid w:val="00BA4C29"/>
    <w:rsid w:val="00BB1435"/>
    <w:rsid w:val="00BB300B"/>
    <w:rsid w:val="00BB7109"/>
    <w:rsid w:val="00BD0060"/>
    <w:rsid w:val="00BE056B"/>
    <w:rsid w:val="00BE0EC2"/>
    <w:rsid w:val="00BE6118"/>
    <w:rsid w:val="00BF3B43"/>
    <w:rsid w:val="00C04290"/>
    <w:rsid w:val="00C06109"/>
    <w:rsid w:val="00C06752"/>
    <w:rsid w:val="00C11D23"/>
    <w:rsid w:val="00C20597"/>
    <w:rsid w:val="00C24B56"/>
    <w:rsid w:val="00C26BAF"/>
    <w:rsid w:val="00C33043"/>
    <w:rsid w:val="00C3416D"/>
    <w:rsid w:val="00C3471E"/>
    <w:rsid w:val="00C34F1D"/>
    <w:rsid w:val="00C37FF8"/>
    <w:rsid w:val="00C5223A"/>
    <w:rsid w:val="00C55255"/>
    <w:rsid w:val="00C6030A"/>
    <w:rsid w:val="00C62087"/>
    <w:rsid w:val="00C62FE7"/>
    <w:rsid w:val="00C70598"/>
    <w:rsid w:val="00C85946"/>
    <w:rsid w:val="00C87B59"/>
    <w:rsid w:val="00C9123E"/>
    <w:rsid w:val="00CA0C38"/>
    <w:rsid w:val="00CA21E5"/>
    <w:rsid w:val="00CA316D"/>
    <w:rsid w:val="00CB00D1"/>
    <w:rsid w:val="00CB0AD3"/>
    <w:rsid w:val="00CB7777"/>
    <w:rsid w:val="00CD035B"/>
    <w:rsid w:val="00CD3D56"/>
    <w:rsid w:val="00CD79A9"/>
    <w:rsid w:val="00CE0516"/>
    <w:rsid w:val="00CE4DC3"/>
    <w:rsid w:val="00CF15CA"/>
    <w:rsid w:val="00CF3664"/>
    <w:rsid w:val="00D02559"/>
    <w:rsid w:val="00D06345"/>
    <w:rsid w:val="00D10B62"/>
    <w:rsid w:val="00D22154"/>
    <w:rsid w:val="00D2778B"/>
    <w:rsid w:val="00D46D4D"/>
    <w:rsid w:val="00D61662"/>
    <w:rsid w:val="00D649D5"/>
    <w:rsid w:val="00D70C13"/>
    <w:rsid w:val="00D754A4"/>
    <w:rsid w:val="00D832AE"/>
    <w:rsid w:val="00D84A85"/>
    <w:rsid w:val="00D852B1"/>
    <w:rsid w:val="00D91A79"/>
    <w:rsid w:val="00D9440D"/>
    <w:rsid w:val="00DA5782"/>
    <w:rsid w:val="00DA7896"/>
    <w:rsid w:val="00DB05D6"/>
    <w:rsid w:val="00DB097F"/>
    <w:rsid w:val="00DB5828"/>
    <w:rsid w:val="00DC2AB1"/>
    <w:rsid w:val="00DC2D66"/>
    <w:rsid w:val="00DE5676"/>
    <w:rsid w:val="00DE728B"/>
    <w:rsid w:val="00DF2391"/>
    <w:rsid w:val="00DF6105"/>
    <w:rsid w:val="00E00256"/>
    <w:rsid w:val="00E00974"/>
    <w:rsid w:val="00E04B5F"/>
    <w:rsid w:val="00E111C9"/>
    <w:rsid w:val="00E11ADE"/>
    <w:rsid w:val="00E17628"/>
    <w:rsid w:val="00E27BE6"/>
    <w:rsid w:val="00E3422D"/>
    <w:rsid w:val="00E374AF"/>
    <w:rsid w:val="00E4167B"/>
    <w:rsid w:val="00E417BF"/>
    <w:rsid w:val="00E42646"/>
    <w:rsid w:val="00E4744A"/>
    <w:rsid w:val="00E56094"/>
    <w:rsid w:val="00E63A50"/>
    <w:rsid w:val="00E63C38"/>
    <w:rsid w:val="00E648B9"/>
    <w:rsid w:val="00E71DE0"/>
    <w:rsid w:val="00E725A4"/>
    <w:rsid w:val="00E83320"/>
    <w:rsid w:val="00E94F36"/>
    <w:rsid w:val="00EA0484"/>
    <w:rsid w:val="00EA7E1F"/>
    <w:rsid w:val="00EB2A59"/>
    <w:rsid w:val="00EB3248"/>
    <w:rsid w:val="00EC41A2"/>
    <w:rsid w:val="00EC67D4"/>
    <w:rsid w:val="00EC74A7"/>
    <w:rsid w:val="00ED4CEB"/>
    <w:rsid w:val="00EF152B"/>
    <w:rsid w:val="00EF26E4"/>
    <w:rsid w:val="00EF45E8"/>
    <w:rsid w:val="00EF5E6C"/>
    <w:rsid w:val="00F03874"/>
    <w:rsid w:val="00F0488A"/>
    <w:rsid w:val="00F04D3F"/>
    <w:rsid w:val="00F12A95"/>
    <w:rsid w:val="00F152F6"/>
    <w:rsid w:val="00F15711"/>
    <w:rsid w:val="00F20BCE"/>
    <w:rsid w:val="00F23EF7"/>
    <w:rsid w:val="00F243AE"/>
    <w:rsid w:val="00F31CA0"/>
    <w:rsid w:val="00F37141"/>
    <w:rsid w:val="00F3786C"/>
    <w:rsid w:val="00F43FB9"/>
    <w:rsid w:val="00F52230"/>
    <w:rsid w:val="00F541A6"/>
    <w:rsid w:val="00F63135"/>
    <w:rsid w:val="00F64D81"/>
    <w:rsid w:val="00F66BDE"/>
    <w:rsid w:val="00F66C45"/>
    <w:rsid w:val="00F70B6A"/>
    <w:rsid w:val="00F80A0F"/>
    <w:rsid w:val="00F847F1"/>
    <w:rsid w:val="00F926D1"/>
    <w:rsid w:val="00F93D02"/>
    <w:rsid w:val="00FA2BD7"/>
    <w:rsid w:val="00FA471D"/>
    <w:rsid w:val="00FA5BD5"/>
    <w:rsid w:val="00FB02B1"/>
    <w:rsid w:val="00FB06CC"/>
    <w:rsid w:val="00FC0E84"/>
    <w:rsid w:val="00FC31E7"/>
    <w:rsid w:val="00FC48CE"/>
    <w:rsid w:val="00FC71A2"/>
    <w:rsid w:val="00FD0FCC"/>
    <w:rsid w:val="00FD6C6F"/>
    <w:rsid w:val="00FE24A6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3361cp.pdf" TargetMode="External"/><Relationship Id="rId13" Type="http://schemas.openxmlformats.org/officeDocument/2006/relationships/hyperlink" Target="https://www.cms.gov/files/zip/medicare-ncci-2025-q4-practitioner-services-mue-table.zi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s://www.cms.gov/Medicare/Coding/NationalCorrectCodInitEd/NCCI-Coding-Edits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files/zip/rvu25d-updated-09/11/2025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OMFS9904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ms.gov/Medicare/Medicare-Fee-for-Service-Payment/PhysicianFeeSched/PFS-Relative-Value-Files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files/document/r13103cp.pdf" TargetMode="External"/><Relationship Id="rId14" Type="http://schemas.openxmlformats.org/officeDocument/2006/relationships/hyperlink" Target="https://www.dir.ca.gov/dwc/FeeSchedules/Physician/AMAagreemen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545</Words>
  <Characters>3852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July 1, 2025 update</vt:lpstr>
    </vt:vector>
  </TitlesOfParts>
  <Company/>
  <LinksUpToDate>false</LinksUpToDate>
  <CharactersWithSpaces>438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October 1, 2025 update</dc:title>
  <dc:subject/>
  <dc:creator>Division of Workers’ Compensation</dc:creator>
  <cp:keywords/>
  <cp:lastModifiedBy>Wu, Xiaoyan@DIR</cp:lastModifiedBy>
  <cp:revision>228</cp:revision>
  <dcterms:created xsi:type="dcterms:W3CDTF">2023-09-25T15:19:00Z</dcterms:created>
  <dcterms:modified xsi:type="dcterms:W3CDTF">2025-09-17T19:28:00Z</dcterms:modified>
</cp:coreProperties>
</file>